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89404" w14:textId="2D98CAB1" w:rsidR="00BC701F" w:rsidRPr="008879F3" w:rsidRDefault="00045C9F" w:rsidP="59B3970F">
      <w:pPr>
        <w:rPr>
          <w:b/>
          <w:bCs/>
          <w:sz w:val="24"/>
          <w:szCs w:val="24"/>
          <w:u w:val="single"/>
        </w:rPr>
      </w:pPr>
      <w:r w:rsidRPr="59B3970F">
        <w:rPr>
          <w:b/>
          <w:bCs/>
          <w:sz w:val="24"/>
          <w:szCs w:val="24"/>
          <w:u w:val="single"/>
        </w:rPr>
        <w:t>Zakres</w:t>
      </w:r>
      <w:r w:rsidR="00622070" w:rsidRPr="59B3970F">
        <w:rPr>
          <w:b/>
          <w:bCs/>
          <w:sz w:val="24"/>
          <w:szCs w:val="24"/>
          <w:u w:val="single"/>
        </w:rPr>
        <w:t xml:space="preserve"> </w:t>
      </w:r>
      <w:r w:rsidR="008879F3" w:rsidRPr="59B3970F">
        <w:rPr>
          <w:b/>
          <w:bCs/>
          <w:sz w:val="24"/>
          <w:szCs w:val="24"/>
          <w:u w:val="single"/>
        </w:rPr>
        <w:t xml:space="preserve">działalności </w:t>
      </w:r>
      <w:r w:rsidR="00C832B1" w:rsidRPr="59B3970F">
        <w:rPr>
          <w:b/>
          <w:bCs/>
          <w:sz w:val="24"/>
          <w:szCs w:val="24"/>
          <w:u w:val="single"/>
        </w:rPr>
        <w:t xml:space="preserve">Wydziałowego </w:t>
      </w:r>
      <w:r w:rsidR="215ACE11" w:rsidRPr="59B3970F">
        <w:rPr>
          <w:b/>
          <w:bCs/>
          <w:sz w:val="24"/>
          <w:szCs w:val="24"/>
          <w:u w:val="single"/>
        </w:rPr>
        <w:t>Z</w:t>
      </w:r>
      <w:r w:rsidR="00C832B1" w:rsidRPr="59B3970F">
        <w:rPr>
          <w:b/>
          <w:bCs/>
          <w:sz w:val="24"/>
          <w:szCs w:val="24"/>
          <w:u w:val="single"/>
        </w:rPr>
        <w:t xml:space="preserve">espołu ds. </w:t>
      </w:r>
      <w:r w:rsidR="023D1F06" w:rsidRPr="59B3970F">
        <w:rPr>
          <w:b/>
          <w:bCs/>
          <w:sz w:val="24"/>
          <w:szCs w:val="24"/>
          <w:u w:val="single"/>
        </w:rPr>
        <w:t>J</w:t>
      </w:r>
      <w:r w:rsidR="008879F3" w:rsidRPr="59B3970F">
        <w:rPr>
          <w:b/>
          <w:bCs/>
          <w:sz w:val="24"/>
          <w:szCs w:val="24"/>
          <w:u w:val="single"/>
        </w:rPr>
        <w:t xml:space="preserve">akości </w:t>
      </w:r>
      <w:r w:rsidR="56D7EFF1" w:rsidRPr="59B3970F">
        <w:rPr>
          <w:b/>
          <w:bCs/>
          <w:sz w:val="24"/>
          <w:szCs w:val="24"/>
          <w:u w:val="single"/>
        </w:rPr>
        <w:t>K</w:t>
      </w:r>
      <w:r w:rsidR="008879F3" w:rsidRPr="59B3970F">
        <w:rPr>
          <w:b/>
          <w:bCs/>
          <w:sz w:val="24"/>
          <w:szCs w:val="24"/>
          <w:u w:val="single"/>
        </w:rPr>
        <w:t>ształcenia na kierunku studiów</w:t>
      </w:r>
    </w:p>
    <w:p w14:paraId="2C9FBE42" w14:textId="3C23F642" w:rsidR="00045C9F" w:rsidRPr="00045C9F" w:rsidRDefault="00C832B1" w:rsidP="0020734B">
      <w:pPr>
        <w:pStyle w:val="Akapitzlist"/>
        <w:numPr>
          <w:ilvl w:val="0"/>
          <w:numId w:val="2"/>
        </w:numPr>
        <w:spacing w:line="360" w:lineRule="auto"/>
      </w:pPr>
      <w:r>
        <w:t>Proponowanie, o</w:t>
      </w:r>
      <w:r w:rsidR="008879F3">
        <w:t>piniowanie</w:t>
      </w:r>
      <w:r w:rsidR="00045C9F" w:rsidRPr="00045C9F">
        <w:t xml:space="preserve"> </w:t>
      </w:r>
      <w:r w:rsidR="008879F3">
        <w:t xml:space="preserve">i nadzorowanie </w:t>
      </w:r>
      <w:r>
        <w:t xml:space="preserve">działań związanych z doskonaleniem </w:t>
      </w:r>
      <w:r w:rsidR="008879F3">
        <w:t xml:space="preserve">programu studiów na </w:t>
      </w:r>
      <w:r>
        <w:t xml:space="preserve">wszystkich </w:t>
      </w:r>
      <w:r w:rsidR="008879F3">
        <w:t>kierunku,</w:t>
      </w:r>
      <w:r w:rsidR="00045C9F" w:rsidRPr="00045C9F">
        <w:t xml:space="preserve"> w szczególności</w:t>
      </w:r>
      <w:r w:rsidR="00045C9F">
        <w:t>:</w:t>
      </w:r>
    </w:p>
    <w:p w14:paraId="4DBB7DE1" w14:textId="77777777" w:rsidR="00045C9F" w:rsidRDefault="00C832B1" w:rsidP="0020734B">
      <w:pPr>
        <w:pStyle w:val="Akapitzlist"/>
        <w:numPr>
          <w:ilvl w:val="0"/>
          <w:numId w:val="1"/>
        </w:numPr>
        <w:spacing w:line="360" w:lineRule="auto"/>
      </w:pPr>
      <w:r>
        <w:t>procedur związanych z wprowadzeniem zmian w programach studiów</w:t>
      </w:r>
      <w:r w:rsidR="008879F3">
        <w:t>,</w:t>
      </w:r>
    </w:p>
    <w:p w14:paraId="03B1879C" w14:textId="77777777" w:rsidR="00045C9F" w:rsidRDefault="00C832B1" w:rsidP="00784D79">
      <w:pPr>
        <w:pStyle w:val="Akapitzlist"/>
        <w:numPr>
          <w:ilvl w:val="0"/>
          <w:numId w:val="1"/>
        </w:numPr>
        <w:spacing w:line="360" w:lineRule="auto"/>
        <w:jc w:val="both"/>
      </w:pPr>
      <w:r>
        <w:t xml:space="preserve">okresowych raportów z przeglądu programów kształcenia dla kierunków prowadzonych na Wydziale Farmaceutycznym UJ CM, </w:t>
      </w:r>
    </w:p>
    <w:p w14:paraId="6D5E6F22" w14:textId="77777777" w:rsidR="000334BC" w:rsidRDefault="000334BC" w:rsidP="00784D79">
      <w:pPr>
        <w:pStyle w:val="Akapitzlist"/>
        <w:numPr>
          <w:ilvl w:val="0"/>
          <w:numId w:val="1"/>
        </w:numPr>
        <w:spacing w:line="360" w:lineRule="auto"/>
        <w:jc w:val="both"/>
      </w:pPr>
      <w:r>
        <w:t>kierunkowych efektów kształcenia</w:t>
      </w:r>
      <w:bookmarkStart w:id="0" w:name="_GoBack"/>
      <w:bookmarkEnd w:id="0"/>
    </w:p>
    <w:p w14:paraId="7F4AD8FD" w14:textId="77777777" w:rsidR="00C832B1" w:rsidRDefault="00C832B1" w:rsidP="00B92108">
      <w:pPr>
        <w:pStyle w:val="Akapitzlist"/>
        <w:numPr>
          <w:ilvl w:val="0"/>
          <w:numId w:val="2"/>
        </w:numPr>
        <w:spacing w:line="360" w:lineRule="auto"/>
      </w:pPr>
      <w:r>
        <w:t>Opiniowanie dokumentów, procedur, wytycznych dotyczących jakości kształcenia wprowadzanych w UJ i CM UJ</w:t>
      </w:r>
      <w:r w:rsidR="00B92108">
        <w:t>, w szczególności dotyczących:</w:t>
      </w:r>
    </w:p>
    <w:p w14:paraId="50CAEDA7" w14:textId="77777777" w:rsidR="00B92108" w:rsidRDefault="00B92108" w:rsidP="00B92108">
      <w:pPr>
        <w:pStyle w:val="Akapitzlist"/>
        <w:numPr>
          <w:ilvl w:val="0"/>
          <w:numId w:val="1"/>
        </w:numPr>
        <w:spacing w:line="360" w:lineRule="auto"/>
      </w:pPr>
      <w:r>
        <w:t>prowadzenia oceny zajęć dydaktycznych przez studentów,</w:t>
      </w:r>
    </w:p>
    <w:p w14:paraId="5FE49C6C" w14:textId="77777777" w:rsidR="00B92108" w:rsidRDefault="00B92108" w:rsidP="00B92108">
      <w:pPr>
        <w:pStyle w:val="Akapitzlist"/>
        <w:numPr>
          <w:ilvl w:val="0"/>
          <w:numId w:val="1"/>
        </w:numPr>
        <w:spacing w:line="360" w:lineRule="auto"/>
      </w:pPr>
      <w:r>
        <w:t>prowadzenia oceny i weryfikacji procesu dydaktycznego,</w:t>
      </w:r>
    </w:p>
    <w:p w14:paraId="25627E0A" w14:textId="77777777" w:rsidR="00B92108" w:rsidRDefault="00B92108" w:rsidP="00B92108">
      <w:pPr>
        <w:pStyle w:val="Akapitzlist"/>
        <w:numPr>
          <w:ilvl w:val="0"/>
          <w:numId w:val="1"/>
        </w:numPr>
        <w:spacing w:line="360" w:lineRule="auto"/>
      </w:pPr>
      <w:r>
        <w:t>prowadzenia oceny i weryfikacji (w tym kontroli atyplagiatowej) prac dyplomowych</w:t>
      </w:r>
      <w:r w:rsidR="000334BC">
        <w:t>,</w:t>
      </w:r>
    </w:p>
    <w:p w14:paraId="6602A751" w14:textId="77777777" w:rsidR="00B92108" w:rsidRDefault="000334BC" w:rsidP="00B92108">
      <w:pPr>
        <w:pStyle w:val="Akapitzlist"/>
        <w:numPr>
          <w:ilvl w:val="0"/>
          <w:numId w:val="2"/>
        </w:numPr>
        <w:spacing w:line="360" w:lineRule="auto"/>
      </w:pPr>
      <w:r>
        <w:t xml:space="preserve">Proponowanie </w:t>
      </w:r>
      <w:r w:rsidR="00B92108">
        <w:t xml:space="preserve">dokumentów, procedur, wytycznych dotyczących działań w zakresie </w:t>
      </w:r>
      <w:r>
        <w:t xml:space="preserve">podnoszenia </w:t>
      </w:r>
      <w:r w:rsidR="00B92108">
        <w:t xml:space="preserve">jakości kształcenia </w:t>
      </w:r>
      <w:r>
        <w:t>na</w:t>
      </w:r>
      <w:r w:rsidR="00B92108">
        <w:t>, w szczególności dotyczących:</w:t>
      </w:r>
    </w:p>
    <w:p w14:paraId="74B7AE2D" w14:textId="77777777" w:rsidR="00B92108" w:rsidRDefault="00B92108" w:rsidP="00B92108">
      <w:pPr>
        <w:pStyle w:val="Akapitzlist"/>
        <w:numPr>
          <w:ilvl w:val="0"/>
          <w:numId w:val="1"/>
        </w:numPr>
        <w:spacing w:line="360" w:lineRule="auto"/>
      </w:pPr>
      <w:r>
        <w:t>oceny kompetencji dydaktycznych nauczycieli akademickich,</w:t>
      </w:r>
    </w:p>
    <w:p w14:paraId="5397F2E3" w14:textId="77777777" w:rsidR="00B92108" w:rsidRDefault="000334BC" w:rsidP="00B92108">
      <w:pPr>
        <w:pStyle w:val="Akapitzlist"/>
        <w:numPr>
          <w:ilvl w:val="0"/>
          <w:numId w:val="1"/>
        </w:numPr>
        <w:spacing w:line="360" w:lineRule="auto"/>
      </w:pPr>
      <w:r>
        <w:t>innowacyjnych metod dydaktycznych i innowacyjnych metod weryfikacji efektów kształcenia,</w:t>
      </w:r>
    </w:p>
    <w:p w14:paraId="1B2D3BC0" w14:textId="77777777" w:rsidR="000334BC" w:rsidRDefault="000334BC" w:rsidP="00B92108">
      <w:pPr>
        <w:pStyle w:val="Akapitzlist"/>
        <w:numPr>
          <w:ilvl w:val="0"/>
          <w:numId w:val="1"/>
        </w:numPr>
        <w:spacing w:line="360" w:lineRule="auto"/>
      </w:pPr>
      <w:r>
        <w:t>praktyk obowiązkowych i nieobowiązkowych,</w:t>
      </w:r>
    </w:p>
    <w:p w14:paraId="68BCFA8E" w14:textId="77777777" w:rsidR="000334BC" w:rsidRDefault="000334BC" w:rsidP="00B92108">
      <w:pPr>
        <w:pStyle w:val="Akapitzlist"/>
        <w:numPr>
          <w:ilvl w:val="0"/>
          <w:numId w:val="1"/>
        </w:numPr>
        <w:spacing w:line="360" w:lineRule="auto"/>
      </w:pPr>
      <w:r>
        <w:t>hospitacji zajęć dydaktycznych,</w:t>
      </w:r>
    </w:p>
    <w:p w14:paraId="5D4C30DD" w14:textId="77777777" w:rsidR="000334BC" w:rsidRDefault="000334BC" w:rsidP="00B92108">
      <w:pPr>
        <w:pStyle w:val="Akapitzlist"/>
        <w:numPr>
          <w:ilvl w:val="0"/>
          <w:numId w:val="1"/>
        </w:numPr>
        <w:spacing w:line="360" w:lineRule="auto"/>
      </w:pPr>
      <w:r>
        <w:t>organizacji procesu dydaktycznego w ramach modułów kształcenia,</w:t>
      </w:r>
    </w:p>
    <w:p w14:paraId="24F3AF2E" w14:textId="77777777" w:rsidR="008879F3" w:rsidRDefault="000334BC" w:rsidP="00457A37">
      <w:pPr>
        <w:pStyle w:val="Akapitzlist"/>
        <w:numPr>
          <w:ilvl w:val="0"/>
          <w:numId w:val="2"/>
        </w:numPr>
        <w:spacing w:line="360" w:lineRule="auto"/>
      </w:pPr>
      <w:r>
        <w:t xml:space="preserve">Opracowanie </w:t>
      </w:r>
      <w:r w:rsidR="008879F3">
        <w:t xml:space="preserve">propozycji dotyczących działań </w:t>
      </w:r>
      <w:r w:rsidR="0020734B">
        <w:t>w zakresie doskonalenia jakości kształcenia</w:t>
      </w:r>
      <w:r>
        <w:t>.</w:t>
      </w:r>
    </w:p>
    <w:sectPr w:rsidR="008879F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B3BBD" w14:textId="77777777" w:rsidR="001924EF" w:rsidRDefault="001924EF" w:rsidP="00784D79">
      <w:pPr>
        <w:spacing w:after="0" w:line="240" w:lineRule="auto"/>
      </w:pPr>
      <w:r>
        <w:separator/>
      </w:r>
    </w:p>
  </w:endnote>
  <w:endnote w:type="continuationSeparator" w:id="0">
    <w:p w14:paraId="5162D4C0" w14:textId="77777777" w:rsidR="001924EF" w:rsidRDefault="001924EF" w:rsidP="00784D79">
      <w:pPr>
        <w:spacing w:after="0" w:line="240" w:lineRule="auto"/>
      </w:pPr>
      <w:r>
        <w:continuationSeparator/>
      </w:r>
    </w:p>
  </w:endnote>
  <w:endnote w:type="continuationNotice" w:id="1">
    <w:p w14:paraId="3188A0EC" w14:textId="77777777" w:rsidR="004F785B" w:rsidRDefault="004F78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DEBF70" w14:textId="77777777" w:rsidR="001924EF" w:rsidRDefault="001924EF" w:rsidP="00784D79">
      <w:pPr>
        <w:spacing w:after="0" w:line="240" w:lineRule="auto"/>
      </w:pPr>
      <w:r>
        <w:separator/>
      </w:r>
    </w:p>
  </w:footnote>
  <w:footnote w:type="continuationSeparator" w:id="0">
    <w:p w14:paraId="0BFDBE91" w14:textId="77777777" w:rsidR="001924EF" w:rsidRDefault="001924EF" w:rsidP="00784D79">
      <w:pPr>
        <w:spacing w:after="0" w:line="240" w:lineRule="auto"/>
      </w:pPr>
      <w:r>
        <w:continuationSeparator/>
      </w:r>
    </w:p>
  </w:footnote>
  <w:footnote w:type="continuationNotice" w:id="1">
    <w:p w14:paraId="0833A9A5" w14:textId="77777777" w:rsidR="004F785B" w:rsidRDefault="004F78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D9006" w14:textId="77777777" w:rsidR="00622070" w:rsidRDefault="00622070" w:rsidP="00622070">
    <w:pPr>
      <w:pStyle w:val="Nagwek"/>
      <w:rPr>
        <w:i/>
      </w:rPr>
    </w:pPr>
    <w:r>
      <w:t xml:space="preserve">Wydział Farmaceutyczny UJ CM. </w:t>
    </w:r>
    <w:r w:rsidRPr="00712C00">
      <w:rPr>
        <w:i/>
      </w:rPr>
      <w:t>Wydziałowy system jakości kształcenia</w:t>
    </w:r>
  </w:p>
  <w:p w14:paraId="1E9E5977" w14:textId="77777777" w:rsidR="00622070" w:rsidRDefault="00622070" w:rsidP="00622070">
    <w:pPr>
      <w:pStyle w:val="Nagwek"/>
    </w:pPr>
    <w:r>
      <w:t>Dokumenty dotyczące programu i organizacji studiów.</w:t>
    </w:r>
  </w:p>
  <w:p w14:paraId="2218BDC4" w14:textId="77777777" w:rsidR="00622070" w:rsidRPr="00712C00" w:rsidRDefault="00622070" w:rsidP="00622070">
    <w:pPr>
      <w:pStyle w:val="Nagwek"/>
      <w:rPr>
        <w:i/>
      </w:rPr>
    </w:pPr>
    <w:r>
      <w:t xml:space="preserve">Kierunek: </w:t>
    </w:r>
    <w:r>
      <w:rPr>
        <w:i/>
      </w:rPr>
      <w:t>wszystkie kierunki studiów</w:t>
    </w:r>
  </w:p>
  <w:p w14:paraId="672A6659" w14:textId="77777777" w:rsidR="00784D79" w:rsidRDefault="00784D7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911A4"/>
    <w:multiLevelType w:val="hybridMultilevel"/>
    <w:tmpl w:val="E0E4448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A059D"/>
    <w:multiLevelType w:val="hybridMultilevel"/>
    <w:tmpl w:val="FC6C48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MDQ3NzY0MDU0MbFU0lEKTi0uzszPAykwrgUAx4Oe4SwAAAA="/>
  </w:docVars>
  <w:rsids>
    <w:rsidRoot w:val="00045C9F"/>
    <w:rsid w:val="000334BC"/>
    <w:rsid w:val="00045C9F"/>
    <w:rsid w:val="00061119"/>
    <w:rsid w:val="00170C37"/>
    <w:rsid w:val="001924EF"/>
    <w:rsid w:val="0019634E"/>
    <w:rsid w:val="0020734B"/>
    <w:rsid w:val="00276DB9"/>
    <w:rsid w:val="002A50ED"/>
    <w:rsid w:val="00430418"/>
    <w:rsid w:val="004D4735"/>
    <w:rsid w:val="004F785B"/>
    <w:rsid w:val="005A280C"/>
    <w:rsid w:val="00622070"/>
    <w:rsid w:val="00784D79"/>
    <w:rsid w:val="008879F3"/>
    <w:rsid w:val="008E3DCC"/>
    <w:rsid w:val="00AA5301"/>
    <w:rsid w:val="00AE659A"/>
    <w:rsid w:val="00B92108"/>
    <w:rsid w:val="00BC701F"/>
    <w:rsid w:val="00C071CD"/>
    <w:rsid w:val="00C832B1"/>
    <w:rsid w:val="023D1F06"/>
    <w:rsid w:val="215ACE11"/>
    <w:rsid w:val="2C880416"/>
    <w:rsid w:val="56D7EFF1"/>
    <w:rsid w:val="59B3970F"/>
    <w:rsid w:val="7C62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31C0A"/>
  <w15:chartTrackingRefBased/>
  <w15:docId w15:val="{FD1F935C-2F8E-40DF-9DB9-E423F41ED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45C9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073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34B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784D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84D79"/>
  </w:style>
  <w:style w:type="paragraph" w:styleId="Stopka">
    <w:name w:val="footer"/>
    <w:basedOn w:val="Normalny"/>
    <w:link w:val="StopkaZnak"/>
    <w:uiPriority w:val="99"/>
    <w:unhideWhenUsed/>
    <w:rsid w:val="00784D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84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kowron</dc:creator>
  <cp:keywords/>
  <dc:description/>
  <cp:lastModifiedBy>Magdalena Rudnicka</cp:lastModifiedBy>
  <cp:revision>2</cp:revision>
  <cp:lastPrinted>2016-10-06T08:12:00Z</cp:lastPrinted>
  <dcterms:created xsi:type="dcterms:W3CDTF">2021-02-15T11:54:00Z</dcterms:created>
  <dcterms:modified xsi:type="dcterms:W3CDTF">2021-02-15T11:54:00Z</dcterms:modified>
</cp:coreProperties>
</file>